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p>
      <w:pPr>
        <w:pStyle w:val="FirstParagraph"/>
      </w:pPr>
      <w:r>
        <w:t xml:space="preserve">October 26, 2023</w:t>
      </w:r>
    </w:p>
    <w:p>
      <w:pPr>
        <w:pStyle w:val="BodyText"/>
      </w:pPr>
      <w:r>
        <w:t xml:space="preserve">[Your Name]</w:t>
      </w:r>
    </w:p>
    <w:p>
      <w:pPr>
        <w:pStyle w:val="BodyText"/>
      </w:pPr>
      <w:r>
        <w:t xml:space="preserve">[Your Address]</w:t>
      </w:r>
    </w:p>
    <w:p>
      <w:pPr>
        <w:pStyle w:val="BodyText"/>
      </w:pPr>
      <w:r>
        <w:t xml:space="preserve">Barcelona, Spain</w:t>
      </w:r>
    </w:p>
    <w:p>
      <w:pPr>
        <w:pStyle w:val="BodyText"/>
      </w:pPr>
      <w:r>
        <w:t xml:space="preserve">Email: your.email@example.com | Phone: +34 XXX XXX XXX</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arcelona, Spain</w:t>
      </w:r>
    </w:p>
    <w:bookmarkStart w:id="20" w:name="X55df5f71f81b57a14bb4e0c07934aaaed01ca66"/>
    <w:p>
      <w:pPr>
        <w:pStyle w:val="Heading1"/>
      </w:pPr>
      <w:r>
        <w:t xml:space="preserve">Internship Application Letter for Computer Engineering Position</w:t>
      </w:r>
    </w:p>
    <w:p>
      <w:pPr>
        <w:pStyle w:val="FirstParagraph"/>
      </w:pPr>
      <w:r>
        <w:t xml:space="preserve">Dear Hiring Manager,</w:t>
      </w:r>
    </w:p>
    <w:p>
      <w:pPr>
        <w:pStyle w:val="BodyText"/>
      </w:pPr>
      <w:r>
        <w:t xml:space="preserve">With profound enthusiasm, I submit my application for the Computer Engineering Internship position at [Company Name] in Barcelona. As a final-year Computer Engineering student at the Technical University of Catalonia (UPC), deeply immersed in Barcelona's vibrant tech ecosystem, I am eager to contribute my technical skills and cultural adaptability to your innovative team. This</w:t>
      </w:r>
      <w:r>
        <w:t xml:space="preserve"> </w:t>
      </w:r>
      <w:r>
        <w:rPr>
          <w:iCs/>
          <w:i/>
        </w:rPr>
        <w:t xml:space="preserve">Internship Application Letter</w:t>
      </w:r>
      <w:r>
        <w:t xml:space="preserve"> </w:t>
      </w:r>
      <w:r>
        <w:t xml:space="preserve">serves not merely as a formal submission but as an earnest expression of my commitment to growing within Spain's digital transformation landscape, specifically in the dynamic city of Barcelona—a global hub where technology and culture converge seamlessly.</w:t>
      </w:r>
    </w:p>
    <w:p>
      <w:pPr>
        <w:pStyle w:val="BodyText"/>
      </w:pPr>
      <w:r>
        <w:t xml:space="preserve">My academic journey at UPC has equipped me with rigorous technical foundations directly aligned with the demands of modern software engineering. Courses such as Distributed Systems, Machine Learning Applications, and Cybersecurity Architecture have provided me with hands-on experience through projects like developing a cloud-based patient monitoring system for a local Barcelona hospital consortium. This project required deploying microservices on AWS while ensuring GDPR compliance—a critical consideration in Spain's data privacy framework. Additionally, my thesis on optimizing IoT sensor networks for smart city infrastructure in Barcelona City Council's pilot program has strengthened my ability to translate theoretical concepts into practical solutions that address real urban challenges.</w:t>
      </w:r>
    </w:p>
    <w:p>
      <w:pPr>
        <w:pStyle w:val="BodyText"/>
      </w:pPr>
      <w:r>
        <w:t xml:space="preserve">What sets me apart is my deep immersion in Spain Barcelona's technological ecosystem. Having lived in the Eixample district for three years, I navigate both Spanish and Catalan fluently—skills essential for collaborating within Barcelona's multicultural engineering teams. During my university exchanges at Universitat Pompeu Fabra, I participated in the 'Barcelona Tech Week' hackathon where our team developed an AI-powered public transport optimization tool adopted by TMB (Barcelona's municipal transport agency). This experience revealed how technology solutions in Spain Barcelona must balance cutting-edge innovation with human-centric design—a principle I embody through my work. My familiarity with local business practices and cultural nuances means I can immediately contribute without the learning curve common to international candidates.</w:t>
      </w:r>
    </w:p>
    <w:p>
      <w:pPr>
        <w:pStyle w:val="BodyText"/>
      </w:pPr>
      <w:r>
        <w:t xml:space="preserve">I am particularly drawn to [Company Name] because of your pioneering work in [mention specific project/product, e.g., "sustainable AI solutions for urban mobility" or "blockchain applications in Mediterranean tourism"]. Your recent initiative with the Barcelona Smart City project aligns perfectly with my academic focus on geospatial data processing. In Spain Barcelona, where digital infrastructure impacts 16 million residents daily, I aspire to learn from your team's approach to creating scalable systems that respect both technological and societal contexts—a perspective vital for any Computer Engineer operating in Europe's most digitally advanced cities.</w:t>
      </w:r>
    </w:p>
    <w:p>
      <w:pPr>
        <w:pStyle w:val="BodyText"/>
      </w:pPr>
      <w:r>
        <w:t xml:space="preserve">My technical toolkit includes proficiency in Python, Java, and C++ with experience in Docker/Kubernetes orchestration—skills I've applied to develop a real-time traffic analysis dashboard using Barcelona's open data API. I also contribute to open-source projects on GitHub, including the 'Barcelona Urban Mobility Framework,' which has been adopted by several local startups. These experiences taught me that successful technology implementation in Spain Barcelona requires not just coding excellence but contextual awareness: understanding how infrastructure limitations (like uneven 5G coverage in historic districts) shape development priorities. My background ensures I can immediately engage with your engineering workflows while respecting Spain's unique technological landscape.</w:t>
      </w:r>
    </w:p>
    <w:p>
      <w:pPr>
        <w:pStyle w:val="BodyText"/>
      </w:pPr>
      <w:r>
        <w:t xml:space="preserve">Beyond technical skills, I bring a proven ability to thrive in Barcelona's collaborative work culture. As President of the UPC Computer Science Society, I organized 'Tech &amp; Traditions' events bridging engineering students with local artisans—demonstrating how technology can preserve cultural heritage. This reflects my belief that a true Computer Engineer must be a community connector. In Spain Barcelona, where companies like Telefónica and Mercadona prioritize human-centered innovation, this perspective is invaluable. My experience working remotely for 6 months with a Berlin-based startup while maintaining full-time studies in Barcelona also honed my ability to collaborate across time zones—a skill increasingly critical in today's distributed engineering teams.</w:t>
      </w:r>
    </w:p>
    <w:p>
      <w:pPr>
        <w:pStyle w:val="BodyText"/>
      </w:pPr>
      <w:r>
        <w:t xml:space="preserve">I understand that Barcelona represents more than just a location—it's a living laboratory for technology. The city’s integration of historical architecture with futuristic innovation (like the superblocks project) mirrors the balance I strive to achieve in my engineering approach. My ambition isn't merely to learn from [Company Name] but to contribute meaningfully to Spain Barcelona's emergence as Europe's top tech destination. As a Computer Engineer, I view this internship not as a temporary position but as the beginning of a professional journey where my technical growth and cultural immersion will mutually reinforce each other.</w:t>
      </w:r>
    </w:p>
    <w:p>
      <w:pPr>
        <w:pStyle w:val="BodyText"/>
      </w:pPr>
      <w:r>
        <w:t xml:space="preserve">In closing, I am eager to bring my passion for scalable system design, my fluency in Barcelona's tech culture, and my dedication to creating technology that serves communities—qualities that make me an ideal candidate for your Internship Program. I have attached my resume detailing further projects and would welcome the opportunity to discuss how my skills align with [Company Name]'s vision during a brief interview at your convenience. Thank you for considering this</w:t>
      </w:r>
      <w:r>
        <w:t xml:space="preserve"> </w:t>
      </w:r>
      <w:r>
        <w:rPr>
          <w:iCs/>
          <w:i/>
        </w:rPr>
        <w:t xml:space="preserve">Internship Application Letter</w:t>
      </w:r>
      <w:r>
        <w:t xml:space="preserve"> </w:t>
      </w:r>
      <w:r>
        <w:t xml:space="preserve">as the first step toward what I hope will be a long-term contribution to Barcelona's digital future.</w:t>
      </w:r>
    </w:p>
    <w:p>
      <w:pPr>
        <w:pStyle w:val="BodyText"/>
      </w:pPr>
      <w:r>
        <w:t xml:space="preserve">"In Spain, we don't just build technology—we weave it into the fabric of our cities and culture." — Adapted from Barcelona Tech Manifesto</w:t>
      </w:r>
    </w:p>
    <w:p>
      <w:pPr>
        <w:pStyle w:val="BodyText"/>
      </w:pPr>
      <w:r>
        <w:t xml:space="preserve">Sincerely,</w:t>
      </w:r>
    </w:p>
    <w:p>
      <w:pPr>
        <w:pStyle w:val="BodyText"/>
      </w:pPr>
      <w:r>
        <w:t xml:space="preserve">[Your Full Name]</w:t>
      </w:r>
    </w:p>
    <w:p>
      <w:pPr>
        <w:pStyle w:val="BodyText"/>
      </w:pPr>
      <w:r>
        <w:t xml:space="preserve">Computer Engineering Student</w:t>
      </w:r>
    </w:p>
    <w:p>
      <w:pPr>
        <w:pStyle w:val="BodyText"/>
      </w:pPr>
      <w:r>
        <w:t xml:space="preserve">Technical University of Catalonia (UPC)</w:t>
      </w:r>
    </w:p>
    <w:p>
      <w:pPr>
        <w:pStyle w:val="BodyText"/>
      </w:pPr>
      <w:r>
        <w:t xml:space="preserve">Word Count: 847</w:t>
      </w:r>
    </w:p>
    <w:p>
      <w:pPr>
        <w:pStyle w:val="BodyText"/>
      </w:pPr>
      <w:r>
        <w:t xml:space="preserve">Key Terms Included:</w:t>
      </w:r>
    </w:p>
    <w:p>
      <w:pPr>
        <w:numPr>
          <w:ilvl w:val="0"/>
          <w:numId w:val="1001"/>
        </w:numPr>
        <w:pStyle w:val="Compact"/>
      </w:pPr>
      <w:r>
        <w:t xml:space="preserve">Internship Application Letter</w:t>
      </w:r>
    </w:p>
    <w:p>
      <w:pPr>
        <w:numPr>
          <w:ilvl w:val="0"/>
          <w:numId w:val="1001"/>
        </w:numPr>
        <w:pStyle w:val="Compact"/>
      </w:pPr>
      <w:r>
        <w:t xml:space="preserve">Computer Engineer</w:t>
      </w:r>
    </w:p>
    <w:p>
      <w:pPr>
        <w:numPr>
          <w:ilvl w:val="0"/>
          <w:numId w:val="1001"/>
        </w:numPr>
        <w:pStyle w:val="Compact"/>
      </w:pPr>
      <w:r>
        <w:t xml:space="preserve">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3-05T17:19:38Z</dcterms:created>
  <dcterms:modified xsi:type="dcterms:W3CDTF">2026-03-05T17:19:38Z</dcterms:modified>
</cp:coreProperties>
</file>

<file path=docProps/custom.xml><?xml version="1.0" encoding="utf-8"?>
<Properties xmlns="http://schemas.openxmlformats.org/officeDocument/2006/custom-properties" xmlns:vt="http://schemas.openxmlformats.org/officeDocument/2006/docPropsVTypes"/>
</file>